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2055" w:type="dxa"/>
        <w:tblLook w:val="04A0" w:firstRow="1" w:lastRow="0" w:firstColumn="1" w:lastColumn="0" w:noHBand="0" w:noVBand="1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073350" w:rsidRPr="00073350" w:rsidTr="00073350">
        <w:tc>
          <w:tcPr>
            <w:tcW w:w="12055" w:type="dxa"/>
            <w:gridSpan w:val="7"/>
          </w:tcPr>
          <w:p w:rsidR="00073350" w:rsidRPr="00073350" w:rsidRDefault="003E7C7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Египат: увод у археологију династичког периода</w:t>
            </w:r>
          </w:p>
          <w:p w:rsidR="003E7C7D" w:rsidRDefault="00346E9E" w:rsidP="00E4683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Јулски испитни рок, 09</w:t>
            </w:r>
            <w:r w:rsidR="003E7C7D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.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10</w:t>
            </w:r>
            <w:r w:rsidR="003E7C7D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.2025. </w:t>
            </w:r>
          </w:p>
          <w:p w:rsidR="00073350" w:rsidRDefault="00346E9E" w:rsidP="00E4683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пис оцене: среда, 13</w:t>
            </w:r>
            <w:r w:rsidR="003E7C7D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.10.2025. у 12 часова у кабинету 476.</w:t>
            </w:r>
          </w:p>
          <w:p w:rsidR="001E51A7" w:rsidRPr="00073350" w:rsidRDefault="001E51A7" w:rsidP="00E4683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073350" w:rsidRPr="00073350" w:rsidTr="00073350">
        <w:tc>
          <w:tcPr>
            <w:tcW w:w="3586" w:type="dxa"/>
          </w:tcPr>
          <w:p w:rsidR="00073350" w:rsidRPr="00073350" w:rsidRDefault="00073350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445" w:type="dxa"/>
          </w:tcPr>
          <w:p w:rsidR="00073350" w:rsidRPr="00073350" w:rsidRDefault="00073350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440" w:type="dxa"/>
          </w:tcPr>
          <w:p w:rsidR="00073350" w:rsidRPr="00073350" w:rsidRDefault="00073350" w:rsidP="00746E1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1440" w:type="dxa"/>
          </w:tcPr>
          <w:p w:rsidR="00073350" w:rsidRPr="00073350" w:rsidRDefault="00746E1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356" w:type="dxa"/>
          </w:tcPr>
          <w:p w:rsidR="00073350" w:rsidRPr="00073350" w:rsidRDefault="00746E1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Додатни поени</w:t>
            </w:r>
          </w:p>
        </w:tc>
        <w:tc>
          <w:tcPr>
            <w:tcW w:w="1438" w:type="dxa"/>
          </w:tcPr>
          <w:p w:rsidR="00073350" w:rsidRPr="00073350" w:rsidRDefault="00746E1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350" w:type="dxa"/>
          </w:tcPr>
          <w:p w:rsidR="00073350" w:rsidRPr="00073350" w:rsidRDefault="00746E1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цена</w:t>
            </w:r>
          </w:p>
        </w:tc>
      </w:tr>
      <w:tr w:rsidR="00523E14" w:rsidRPr="00073350" w:rsidTr="00C54B69">
        <w:tc>
          <w:tcPr>
            <w:tcW w:w="3586" w:type="dxa"/>
            <w:vAlign w:val="center"/>
          </w:tcPr>
          <w:p w:rsidR="00523E14" w:rsidRPr="00073350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Миленковић Милица</w:t>
            </w:r>
          </w:p>
        </w:tc>
        <w:tc>
          <w:tcPr>
            <w:tcW w:w="1445" w:type="dxa"/>
            <w:vAlign w:val="center"/>
          </w:tcPr>
          <w:p w:rsidR="00523E14" w:rsidRPr="00073350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07</w:t>
            </w:r>
          </w:p>
        </w:tc>
        <w:tc>
          <w:tcPr>
            <w:tcW w:w="1440" w:type="dxa"/>
            <w:vAlign w:val="center"/>
          </w:tcPr>
          <w:p w:rsidR="00523E14" w:rsidRPr="006E0F04" w:rsidRDefault="00523E14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0</w:t>
            </w:r>
          </w:p>
        </w:tc>
        <w:tc>
          <w:tcPr>
            <w:tcW w:w="1440" w:type="dxa"/>
          </w:tcPr>
          <w:p w:rsidR="00523E14" w:rsidRPr="00746E1D" w:rsidRDefault="00346E9E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35</w:t>
            </w:r>
          </w:p>
        </w:tc>
        <w:tc>
          <w:tcPr>
            <w:tcW w:w="1356" w:type="dxa"/>
          </w:tcPr>
          <w:p w:rsidR="00523E14" w:rsidRDefault="00523E14" w:rsidP="00346E9E">
            <w:pPr>
              <w:jc w:val="center"/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523E14" w:rsidRPr="00417772" w:rsidRDefault="00346E9E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55</w:t>
            </w:r>
          </w:p>
        </w:tc>
        <w:tc>
          <w:tcPr>
            <w:tcW w:w="1350" w:type="dxa"/>
          </w:tcPr>
          <w:p w:rsidR="00523E14" w:rsidRPr="00F67BF3" w:rsidRDefault="00346E9E" w:rsidP="00417772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F67BF3"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>6</w:t>
            </w:r>
            <w:r w:rsidR="00F67BF3"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 xml:space="preserve"> </w:t>
            </w:r>
            <w:r w:rsidR="00F67BF3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(шест)</w:t>
            </w:r>
          </w:p>
        </w:tc>
      </w:tr>
      <w:tr w:rsidR="00346E9E" w:rsidRPr="00073350" w:rsidTr="00C54B69">
        <w:tc>
          <w:tcPr>
            <w:tcW w:w="3586" w:type="dxa"/>
            <w:vAlign w:val="center"/>
          </w:tcPr>
          <w:p w:rsidR="00346E9E" w:rsidRPr="00073350" w:rsidRDefault="00346E9E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Милосављевић Јефимија</w:t>
            </w:r>
          </w:p>
        </w:tc>
        <w:tc>
          <w:tcPr>
            <w:tcW w:w="1445" w:type="dxa"/>
            <w:vAlign w:val="center"/>
          </w:tcPr>
          <w:p w:rsidR="00346E9E" w:rsidRPr="00073350" w:rsidRDefault="00346E9E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42</w:t>
            </w:r>
          </w:p>
        </w:tc>
        <w:tc>
          <w:tcPr>
            <w:tcW w:w="1440" w:type="dxa"/>
            <w:vAlign w:val="center"/>
          </w:tcPr>
          <w:p w:rsidR="00346E9E" w:rsidRDefault="00346E9E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3</w:t>
            </w:r>
          </w:p>
        </w:tc>
        <w:tc>
          <w:tcPr>
            <w:tcW w:w="1440" w:type="dxa"/>
          </w:tcPr>
          <w:p w:rsidR="00346E9E" w:rsidRDefault="00346E9E" w:rsidP="00E6619D">
            <w:pPr>
              <w:jc w:val="center"/>
            </w:pPr>
            <w:r w:rsidRPr="00763EC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E6619D">
            <w:pPr>
              <w:jc w:val="center"/>
            </w:pPr>
            <w:r w:rsidRPr="00763EC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Default="00346E9E" w:rsidP="00E6619D">
            <w:pPr>
              <w:jc w:val="center"/>
            </w:pPr>
            <w:r w:rsidRPr="00763EC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Default="00346E9E" w:rsidP="00E6619D">
            <w:r w:rsidRPr="00763EC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523E14" w:rsidRPr="00073350" w:rsidTr="00C54B69">
        <w:tc>
          <w:tcPr>
            <w:tcW w:w="3586" w:type="dxa"/>
            <w:vAlign w:val="center"/>
          </w:tcPr>
          <w:p w:rsidR="00523E14" w:rsidRPr="00417772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Милутиновић Лазар</w:t>
            </w:r>
          </w:p>
        </w:tc>
        <w:tc>
          <w:tcPr>
            <w:tcW w:w="1445" w:type="dxa"/>
            <w:vAlign w:val="center"/>
          </w:tcPr>
          <w:p w:rsidR="00523E14" w:rsidRPr="00417772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20003</w:t>
            </w:r>
          </w:p>
        </w:tc>
        <w:tc>
          <w:tcPr>
            <w:tcW w:w="1440" w:type="dxa"/>
            <w:vAlign w:val="center"/>
          </w:tcPr>
          <w:p w:rsidR="00523E14" w:rsidRPr="00417772" w:rsidRDefault="00523E14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523E14" w:rsidRPr="00746E1D" w:rsidRDefault="00523E14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523E14" w:rsidRDefault="00523E14" w:rsidP="00346E9E">
            <w:pPr>
              <w:jc w:val="center"/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523E14" w:rsidRPr="00417772" w:rsidRDefault="00523E14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523E14" w:rsidRPr="00746E1D" w:rsidRDefault="00523E14" w:rsidP="00417772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523E14" w:rsidRPr="00073350" w:rsidTr="00C54B69">
        <w:tc>
          <w:tcPr>
            <w:tcW w:w="3586" w:type="dxa"/>
            <w:vAlign w:val="center"/>
          </w:tcPr>
          <w:p w:rsidR="00523E14" w:rsidRPr="00073350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Младеновић Татјана </w:t>
            </w:r>
          </w:p>
        </w:tc>
        <w:tc>
          <w:tcPr>
            <w:tcW w:w="1445" w:type="dxa"/>
            <w:vAlign w:val="center"/>
          </w:tcPr>
          <w:p w:rsidR="00523E14" w:rsidRPr="00073350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23</w:t>
            </w:r>
          </w:p>
        </w:tc>
        <w:tc>
          <w:tcPr>
            <w:tcW w:w="1440" w:type="dxa"/>
            <w:vAlign w:val="center"/>
          </w:tcPr>
          <w:p w:rsidR="00523E14" w:rsidRPr="00417772" w:rsidRDefault="00523E14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3</w:t>
            </w:r>
          </w:p>
        </w:tc>
        <w:tc>
          <w:tcPr>
            <w:tcW w:w="1440" w:type="dxa"/>
          </w:tcPr>
          <w:p w:rsidR="00523E14" w:rsidRPr="00F67BF3" w:rsidRDefault="00F67BF3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Latn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40</w:t>
            </w:r>
          </w:p>
        </w:tc>
        <w:tc>
          <w:tcPr>
            <w:tcW w:w="1356" w:type="dxa"/>
          </w:tcPr>
          <w:p w:rsidR="00523E14" w:rsidRPr="00F67BF3" w:rsidRDefault="00523E14" w:rsidP="00346E9E">
            <w:pPr>
              <w:jc w:val="center"/>
              <w:rPr>
                <w:lang w:val="sr-Latn-RS"/>
              </w:rPr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523E14" w:rsidRPr="00F67BF3" w:rsidRDefault="00F67BF3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Latn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53</w:t>
            </w:r>
          </w:p>
        </w:tc>
        <w:tc>
          <w:tcPr>
            <w:tcW w:w="1350" w:type="dxa"/>
          </w:tcPr>
          <w:p w:rsidR="00523E14" w:rsidRPr="00746E1D" w:rsidRDefault="00F67BF3" w:rsidP="00417772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F67BF3"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>6</w:t>
            </w:r>
            <w:r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(шест)</w:t>
            </w:r>
          </w:p>
        </w:tc>
      </w:tr>
      <w:tr w:rsidR="00346E9E" w:rsidRPr="00073350" w:rsidTr="00C54B69">
        <w:tc>
          <w:tcPr>
            <w:tcW w:w="3586" w:type="dxa"/>
            <w:vAlign w:val="center"/>
          </w:tcPr>
          <w:p w:rsidR="00346E9E" w:rsidRPr="00073350" w:rsidRDefault="00346E9E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Пауновић Јулијана </w:t>
            </w:r>
          </w:p>
        </w:tc>
        <w:tc>
          <w:tcPr>
            <w:tcW w:w="1445" w:type="dxa"/>
            <w:vAlign w:val="center"/>
          </w:tcPr>
          <w:p w:rsidR="00346E9E" w:rsidRPr="00073350" w:rsidRDefault="00346E9E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34</w:t>
            </w:r>
          </w:p>
        </w:tc>
        <w:tc>
          <w:tcPr>
            <w:tcW w:w="1440" w:type="dxa"/>
            <w:vAlign w:val="center"/>
          </w:tcPr>
          <w:p w:rsidR="00346E9E" w:rsidRDefault="00346E9E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4</w:t>
            </w:r>
          </w:p>
        </w:tc>
        <w:tc>
          <w:tcPr>
            <w:tcW w:w="1440" w:type="dxa"/>
          </w:tcPr>
          <w:p w:rsidR="00346E9E" w:rsidRPr="00746E1D" w:rsidRDefault="00346E9E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E6619D">
            <w:pPr>
              <w:jc w:val="center"/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Pr="00417772" w:rsidRDefault="00346E9E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Pr="00746E1D" w:rsidRDefault="00346E9E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346E9E" w:rsidRPr="00073350" w:rsidTr="00C54B69">
        <w:tc>
          <w:tcPr>
            <w:tcW w:w="3586" w:type="dxa"/>
            <w:vAlign w:val="center"/>
          </w:tcPr>
          <w:p w:rsidR="00346E9E" w:rsidRP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Станковић Милица</w:t>
            </w:r>
          </w:p>
        </w:tc>
        <w:tc>
          <w:tcPr>
            <w:tcW w:w="1445" w:type="dxa"/>
            <w:vAlign w:val="center"/>
          </w:tcPr>
          <w:p w:rsidR="00346E9E" w:rsidRPr="00073350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46E9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01</w:t>
            </w:r>
          </w:p>
        </w:tc>
        <w:tc>
          <w:tcPr>
            <w:tcW w:w="1440" w:type="dxa"/>
            <w:vAlign w:val="center"/>
          </w:tcPr>
          <w:p w:rsidR="00346E9E" w:rsidRDefault="00346E9E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7</w:t>
            </w:r>
          </w:p>
        </w:tc>
        <w:tc>
          <w:tcPr>
            <w:tcW w:w="1440" w:type="dxa"/>
          </w:tcPr>
          <w:p w:rsidR="00346E9E" w:rsidRPr="00746E1D" w:rsidRDefault="00346E9E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E6619D">
            <w:pPr>
              <w:jc w:val="center"/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Pr="00417772" w:rsidRDefault="00346E9E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Pr="00746E1D" w:rsidRDefault="00346E9E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523E14" w:rsidRPr="00073350" w:rsidTr="00C54B69">
        <w:tc>
          <w:tcPr>
            <w:tcW w:w="3586" w:type="dxa"/>
            <w:vAlign w:val="center"/>
          </w:tcPr>
          <w:p w:rsidR="00523E14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Стојановић Марта</w:t>
            </w:r>
          </w:p>
        </w:tc>
        <w:tc>
          <w:tcPr>
            <w:tcW w:w="1445" w:type="dxa"/>
            <w:vAlign w:val="center"/>
          </w:tcPr>
          <w:p w:rsidR="00523E14" w:rsidRPr="00417772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</w:t>
            </w:r>
            <w:r w:rsidR="00523E14"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230011</w:t>
            </w:r>
          </w:p>
        </w:tc>
        <w:tc>
          <w:tcPr>
            <w:tcW w:w="1440" w:type="dxa"/>
            <w:vAlign w:val="center"/>
          </w:tcPr>
          <w:p w:rsidR="00523E14" w:rsidRPr="00417772" w:rsidRDefault="00523E14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4</w:t>
            </w:r>
          </w:p>
        </w:tc>
        <w:tc>
          <w:tcPr>
            <w:tcW w:w="1440" w:type="dxa"/>
          </w:tcPr>
          <w:p w:rsidR="00523E14" w:rsidRPr="00F67BF3" w:rsidRDefault="00F67BF3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Latn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57</w:t>
            </w:r>
          </w:p>
        </w:tc>
        <w:tc>
          <w:tcPr>
            <w:tcW w:w="1356" w:type="dxa"/>
          </w:tcPr>
          <w:p w:rsidR="00523E14" w:rsidRDefault="00523E14" w:rsidP="00346E9E">
            <w:pPr>
              <w:jc w:val="center"/>
            </w:pPr>
            <w:r w:rsidRPr="00294A9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523E14" w:rsidRPr="00417772" w:rsidRDefault="00523E14" w:rsidP="00346E9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523E14" w:rsidRPr="00F67BF3" w:rsidRDefault="00F67BF3" w:rsidP="00417772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lang w:val="sr-Latn-RS"/>
              </w:rPr>
              <w:t xml:space="preserve">8 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сам)</w:t>
            </w:r>
          </w:p>
        </w:tc>
      </w:tr>
      <w:tr w:rsidR="00346E9E" w:rsidRPr="00073350" w:rsidTr="002B13A9">
        <w:tc>
          <w:tcPr>
            <w:tcW w:w="3586" w:type="dxa"/>
            <w:vAlign w:val="center"/>
          </w:tcPr>
          <w:p w:rsid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30002</w:t>
            </w:r>
          </w:p>
        </w:tc>
        <w:tc>
          <w:tcPr>
            <w:tcW w:w="1440" w:type="dxa"/>
          </w:tcPr>
          <w:p w:rsidR="00346E9E" w:rsidRDefault="00346E9E" w:rsidP="00346E9E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346E9E" w:rsidRDefault="00346E9E" w:rsidP="00346E9E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346E9E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Default="00346E9E" w:rsidP="00346E9E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Default="00346E9E" w:rsidP="00346E9E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523E14" w:rsidRPr="00073350" w:rsidTr="00C54B69">
        <w:tc>
          <w:tcPr>
            <w:tcW w:w="3586" w:type="dxa"/>
            <w:vAlign w:val="center"/>
          </w:tcPr>
          <w:p w:rsidR="00523E14" w:rsidRPr="00417772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Тешић Маша Магдалена</w:t>
            </w:r>
          </w:p>
        </w:tc>
        <w:tc>
          <w:tcPr>
            <w:tcW w:w="1445" w:type="dxa"/>
            <w:vAlign w:val="center"/>
          </w:tcPr>
          <w:p w:rsidR="00523E14" w:rsidRPr="00417772" w:rsidRDefault="00523E14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30005</w:t>
            </w:r>
          </w:p>
        </w:tc>
        <w:tc>
          <w:tcPr>
            <w:tcW w:w="1440" w:type="dxa"/>
            <w:vAlign w:val="center"/>
          </w:tcPr>
          <w:p w:rsidR="00523E14" w:rsidRPr="00417772" w:rsidRDefault="00F67BF3" w:rsidP="004177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6</w:t>
            </w:r>
          </w:p>
        </w:tc>
        <w:tc>
          <w:tcPr>
            <w:tcW w:w="1440" w:type="dxa"/>
          </w:tcPr>
          <w:p w:rsidR="00523E14" w:rsidRDefault="00811F6D" w:rsidP="00346E9E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59</w:t>
            </w:r>
          </w:p>
        </w:tc>
        <w:tc>
          <w:tcPr>
            <w:tcW w:w="1356" w:type="dxa"/>
          </w:tcPr>
          <w:p w:rsidR="00523E14" w:rsidRDefault="00523E14" w:rsidP="00346E9E">
            <w:pPr>
              <w:jc w:val="center"/>
            </w:pPr>
            <w:r w:rsidRPr="00763EC8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523E14" w:rsidRDefault="00811F6D" w:rsidP="00346E9E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75</w:t>
            </w:r>
          </w:p>
        </w:tc>
        <w:tc>
          <w:tcPr>
            <w:tcW w:w="1350" w:type="dxa"/>
          </w:tcPr>
          <w:p w:rsidR="00523E14" w:rsidRDefault="00811F6D" w:rsidP="00417772">
            <w:r>
              <w:rPr>
                <w:rFonts w:asciiTheme="majorBidi" w:hAnsiTheme="majorBidi" w:cstheme="majorBidi"/>
                <w:b/>
                <w:sz w:val="24"/>
                <w:szCs w:val="24"/>
                <w:lang w:val="sr-Latn-RS"/>
              </w:rPr>
              <w:t xml:space="preserve">8 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сам)</w:t>
            </w:r>
          </w:p>
        </w:tc>
      </w:tr>
      <w:tr w:rsidR="00346E9E" w:rsidRPr="00073350" w:rsidTr="00F7663F">
        <w:tc>
          <w:tcPr>
            <w:tcW w:w="12055" w:type="dxa"/>
            <w:gridSpan w:val="7"/>
            <w:vAlign w:val="center"/>
          </w:tcPr>
          <w:p w:rsidR="00346E9E" w:rsidRPr="00763EC8" w:rsidRDefault="00346E9E" w:rsidP="00417772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346E9E" w:rsidRPr="00073350" w:rsidTr="00720D01">
        <w:tc>
          <w:tcPr>
            <w:tcW w:w="3586" w:type="dxa"/>
            <w:vAlign w:val="center"/>
          </w:tcPr>
          <w:p w:rsidR="00346E9E" w:rsidRP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Zanellato Luca</w:t>
            </w:r>
          </w:p>
        </w:tc>
        <w:tc>
          <w:tcPr>
            <w:tcW w:w="1445" w:type="dxa"/>
            <w:vAlign w:val="center"/>
          </w:tcPr>
          <w:p w:rsid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00018</w:t>
            </w:r>
          </w:p>
        </w:tc>
        <w:tc>
          <w:tcPr>
            <w:tcW w:w="1440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Default="00346E9E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346E9E" w:rsidRPr="00073350" w:rsidTr="008E00F7">
        <w:tc>
          <w:tcPr>
            <w:tcW w:w="3586" w:type="dxa"/>
            <w:vAlign w:val="center"/>
          </w:tcPr>
          <w:p w:rsid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Марниковић Леа</w:t>
            </w:r>
          </w:p>
        </w:tc>
        <w:tc>
          <w:tcPr>
            <w:tcW w:w="1445" w:type="dxa"/>
            <w:vAlign w:val="center"/>
          </w:tcPr>
          <w:p w:rsidR="00346E9E" w:rsidRDefault="00346E9E" w:rsidP="00417772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150027</w:t>
            </w:r>
          </w:p>
        </w:tc>
        <w:tc>
          <w:tcPr>
            <w:tcW w:w="1440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346E9E" w:rsidRDefault="00346E9E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346E9E" w:rsidRDefault="00346E9E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</w:tbl>
    <w:p w:rsidR="00B32B20" w:rsidRDefault="00B32B20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2055" w:type="dxa"/>
        <w:tblLook w:val="04A0" w:firstRow="1" w:lastRow="0" w:firstColumn="1" w:lastColumn="0" w:noHBand="0" w:noVBand="1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3E7C7D" w:rsidRPr="00073350" w:rsidTr="007D7166">
        <w:tc>
          <w:tcPr>
            <w:tcW w:w="12055" w:type="dxa"/>
            <w:gridSpan w:val="7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Увод у касну праисторију Месопотамије</w:t>
            </w:r>
          </w:p>
          <w:p w:rsidR="00346E9E" w:rsidRDefault="00346E9E" w:rsidP="00346E9E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Јулски испитни рок, 09.10.2025. </w:t>
            </w:r>
          </w:p>
          <w:p w:rsidR="003E7C7D" w:rsidRPr="00073350" w:rsidRDefault="00346E9E" w:rsidP="00346E9E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Упис оцене: среда, 13.10.2025. </w:t>
            </w:r>
            <w:r w:rsidR="003E7C7D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 12 часова у кабинету 476.</w:t>
            </w:r>
          </w:p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3E7C7D" w:rsidRPr="00073350" w:rsidTr="007D7166">
        <w:tc>
          <w:tcPr>
            <w:tcW w:w="3586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445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440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1440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356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Додатни поени</w:t>
            </w:r>
          </w:p>
        </w:tc>
        <w:tc>
          <w:tcPr>
            <w:tcW w:w="1438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350" w:type="dxa"/>
          </w:tcPr>
          <w:p w:rsidR="003E7C7D" w:rsidRPr="00073350" w:rsidRDefault="003E7C7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цена</w:t>
            </w:r>
          </w:p>
        </w:tc>
      </w:tr>
      <w:tr w:rsidR="003E7C7D" w:rsidRPr="00073350" w:rsidTr="007D7166">
        <w:tc>
          <w:tcPr>
            <w:tcW w:w="3586" w:type="dxa"/>
            <w:vAlign w:val="center"/>
          </w:tcPr>
          <w:p w:rsidR="003E7C7D" w:rsidRPr="003E7C7D" w:rsidRDefault="003E7C7D" w:rsidP="007D7166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Максимовић Јована</w:t>
            </w:r>
          </w:p>
        </w:tc>
        <w:tc>
          <w:tcPr>
            <w:tcW w:w="1445" w:type="dxa"/>
            <w:vAlign w:val="center"/>
          </w:tcPr>
          <w:p w:rsidR="003E7C7D" w:rsidRPr="003E7C7D" w:rsidRDefault="003E7C7D" w:rsidP="007D7166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41</w:t>
            </w:r>
          </w:p>
        </w:tc>
        <w:tc>
          <w:tcPr>
            <w:tcW w:w="1440" w:type="dxa"/>
            <w:vAlign w:val="center"/>
          </w:tcPr>
          <w:p w:rsidR="003E7C7D" w:rsidRPr="003E7C7D" w:rsidRDefault="00811F6D" w:rsidP="007D716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24</w:t>
            </w:r>
          </w:p>
        </w:tc>
        <w:tc>
          <w:tcPr>
            <w:tcW w:w="1440" w:type="dxa"/>
          </w:tcPr>
          <w:p w:rsidR="003E7C7D" w:rsidRPr="00746E1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70</w:t>
            </w:r>
          </w:p>
        </w:tc>
        <w:tc>
          <w:tcPr>
            <w:tcW w:w="1356" w:type="dxa"/>
          </w:tcPr>
          <w:p w:rsidR="003E7C7D" w:rsidRPr="00811F6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15</w:t>
            </w:r>
          </w:p>
        </w:tc>
        <w:tc>
          <w:tcPr>
            <w:tcW w:w="1438" w:type="dxa"/>
          </w:tcPr>
          <w:p w:rsidR="003E7C7D" w:rsidRPr="00746E1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100</w:t>
            </w:r>
          </w:p>
        </w:tc>
        <w:tc>
          <w:tcPr>
            <w:tcW w:w="1350" w:type="dxa"/>
          </w:tcPr>
          <w:p w:rsidR="003E7C7D" w:rsidRPr="00746E1D" w:rsidRDefault="00811F6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746E1D"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 (десет)</w:t>
            </w:r>
          </w:p>
        </w:tc>
      </w:tr>
      <w:tr w:rsidR="00811F6D" w:rsidRPr="00073350" w:rsidTr="00473502">
        <w:tc>
          <w:tcPr>
            <w:tcW w:w="12055" w:type="dxa"/>
            <w:gridSpan w:val="7"/>
            <w:vAlign w:val="center"/>
          </w:tcPr>
          <w:p w:rsidR="00811F6D" w:rsidRPr="00746E1D" w:rsidRDefault="00811F6D" w:rsidP="007D716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811F6D" w:rsidRPr="00073350" w:rsidTr="007D7166">
        <w:tc>
          <w:tcPr>
            <w:tcW w:w="3586" w:type="dxa"/>
            <w:vAlign w:val="center"/>
          </w:tcPr>
          <w:p w:rsidR="00811F6D" w:rsidRPr="00811F6D" w:rsidRDefault="00811F6D" w:rsidP="007D7166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Влајнић Алекса</w:t>
            </w:r>
          </w:p>
        </w:tc>
        <w:tc>
          <w:tcPr>
            <w:tcW w:w="1445" w:type="dxa"/>
            <w:vAlign w:val="center"/>
          </w:tcPr>
          <w:p w:rsidR="00811F6D" w:rsidRPr="00811F6D" w:rsidRDefault="00811F6D" w:rsidP="007D7166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20027</w:t>
            </w:r>
          </w:p>
        </w:tc>
        <w:tc>
          <w:tcPr>
            <w:tcW w:w="1440" w:type="dxa"/>
            <w:vAlign w:val="center"/>
          </w:tcPr>
          <w:p w:rsidR="00811F6D" w:rsidRPr="003E7C7D" w:rsidRDefault="00811F6D" w:rsidP="007D716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3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811F6D" w:rsidRPr="00073350" w:rsidTr="007D7166">
        <w:tc>
          <w:tcPr>
            <w:tcW w:w="3586" w:type="dxa"/>
            <w:vAlign w:val="center"/>
          </w:tcPr>
          <w:p w:rsidR="00811F6D" w:rsidRPr="00A95D9B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Ђорђевић Ана</w:t>
            </w:r>
          </w:p>
        </w:tc>
        <w:tc>
          <w:tcPr>
            <w:tcW w:w="1445" w:type="dxa"/>
            <w:vAlign w:val="center"/>
          </w:tcPr>
          <w:p w:rsidR="00811F6D" w:rsidRPr="00A95D9B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Р240005</w:t>
            </w:r>
          </w:p>
        </w:tc>
        <w:tc>
          <w:tcPr>
            <w:tcW w:w="1440" w:type="dxa"/>
            <w:vAlign w:val="center"/>
          </w:tcPr>
          <w:p w:rsidR="00811F6D" w:rsidRPr="003E7C7D" w:rsidRDefault="00811F6D" w:rsidP="007D716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7</w:t>
            </w:r>
          </w:p>
        </w:tc>
        <w:tc>
          <w:tcPr>
            <w:tcW w:w="1440" w:type="dxa"/>
          </w:tcPr>
          <w:p w:rsidR="00811F6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64</w:t>
            </w:r>
          </w:p>
        </w:tc>
        <w:tc>
          <w:tcPr>
            <w:tcW w:w="1356" w:type="dxa"/>
          </w:tcPr>
          <w:p w:rsidR="00811F6D" w:rsidRPr="00811F6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438" w:type="dxa"/>
          </w:tcPr>
          <w:p w:rsidR="00811F6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86</w:t>
            </w:r>
          </w:p>
        </w:tc>
        <w:tc>
          <w:tcPr>
            <w:tcW w:w="1350" w:type="dxa"/>
          </w:tcPr>
          <w:p w:rsidR="00811F6D" w:rsidRPr="00811F6D" w:rsidRDefault="00811F6D" w:rsidP="007D7166">
            <w:pPr>
              <w:rPr>
                <w:rFonts w:asciiTheme="majorBidi" w:hAnsiTheme="majorBidi" w:cstheme="majorBidi"/>
                <w:bCs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 xml:space="preserve">9 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(десет)</w:t>
            </w:r>
          </w:p>
        </w:tc>
      </w:tr>
      <w:tr w:rsidR="00811F6D" w:rsidRPr="00073350" w:rsidTr="007D7166">
        <w:tc>
          <w:tcPr>
            <w:tcW w:w="3586" w:type="dxa"/>
            <w:vAlign w:val="center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Милошевић Емилија </w:t>
            </w:r>
          </w:p>
        </w:tc>
        <w:tc>
          <w:tcPr>
            <w:tcW w:w="1445" w:type="dxa"/>
            <w:vAlign w:val="center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12</w:t>
            </w:r>
          </w:p>
        </w:tc>
        <w:tc>
          <w:tcPr>
            <w:tcW w:w="1440" w:type="dxa"/>
            <w:vAlign w:val="center"/>
          </w:tcPr>
          <w:p w:rsidR="00811F6D" w:rsidRPr="003E7C7D" w:rsidRDefault="00811F6D" w:rsidP="007D716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>14</w:t>
            </w:r>
          </w:p>
        </w:tc>
        <w:tc>
          <w:tcPr>
            <w:tcW w:w="1440" w:type="dxa"/>
          </w:tcPr>
          <w:p w:rsidR="00811F6D" w:rsidRPr="00746E1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54</w:t>
            </w:r>
          </w:p>
        </w:tc>
        <w:tc>
          <w:tcPr>
            <w:tcW w:w="1356" w:type="dxa"/>
          </w:tcPr>
          <w:p w:rsidR="00811F6D" w:rsidRPr="003E7C7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438" w:type="dxa"/>
          </w:tcPr>
          <w:p w:rsidR="00811F6D" w:rsidRPr="00746E1D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78</w:t>
            </w:r>
          </w:p>
        </w:tc>
        <w:tc>
          <w:tcPr>
            <w:tcW w:w="1350" w:type="dxa"/>
          </w:tcPr>
          <w:p w:rsidR="00811F6D" w:rsidRPr="00746E1D" w:rsidRDefault="00811F6D" w:rsidP="007D7166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lang w:val="sr-Latn-RS"/>
              </w:rPr>
              <w:t xml:space="preserve">8 </w:t>
            </w:r>
            <w:r>
              <w:rPr>
                <w:rFonts w:asciiTheme="majorBidi" w:hAnsiTheme="majorBidi" w:cstheme="majorBidi"/>
                <w:sz w:val="24"/>
                <w:szCs w:val="24"/>
                <w:lang w:val="sr-Latn-RS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сам)</w:t>
            </w:r>
          </w:p>
        </w:tc>
      </w:tr>
      <w:tr w:rsidR="00811F6D" w:rsidRPr="00073350" w:rsidTr="00CB4CDA">
        <w:tc>
          <w:tcPr>
            <w:tcW w:w="3586" w:type="dxa"/>
            <w:vAlign w:val="center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30002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6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811F6D" w:rsidRDefault="00811F6D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</w:tbl>
    <w:p w:rsidR="003E7C7D" w:rsidRDefault="003E7C7D">
      <w:pPr>
        <w:rPr>
          <w:rFonts w:asciiTheme="majorBidi" w:hAnsiTheme="majorBidi" w:cstheme="majorBidi"/>
          <w:sz w:val="24"/>
          <w:szCs w:val="24"/>
          <w:lang w:val="sr-Cyrl-RS"/>
        </w:rPr>
      </w:pPr>
    </w:p>
    <w:p w:rsidR="00811F6D" w:rsidRDefault="00811F6D">
      <w:pPr>
        <w:rPr>
          <w:rFonts w:asciiTheme="majorBidi" w:hAnsiTheme="majorBidi" w:cstheme="majorBidi"/>
          <w:sz w:val="24"/>
          <w:szCs w:val="24"/>
          <w:lang w:val="sr-Cyrl-RS"/>
        </w:rPr>
      </w:pPr>
    </w:p>
    <w:p w:rsidR="00811F6D" w:rsidRDefault="00811F6D">
      <w:pPr>
        <w:rPr>
          <w:rFonts w:asciiTheme="majorBidi" w:hAnsiTheme="majorBidi" w:cstheme="majorBidi"/>
          <w:sz w:val="24"/>
          <w:szCs w:val="24"/>
          <w:lang w:val="sr-Cyrl-RS"/>
        </w:rPr>
      </w:pPr>
    </w:p>
    <w:p w:rsidR="00811F6D" w:rsidRDefault="00811F6D">
      <w:pPr>
        <w:rPr>
          <w:rFonts w:asciiTheme="majorBidi" w:hAnsiTheme="majorBidi" w:cstheme="majorBidi"/>
          <w:sz w:val="24"/>
          <w:szCs w:val="24"/>
          <w:lang w:val="sr-Cyrl-RS"/>
        </w:rPr>
      </w:pPr>
    </w:p>
    <w:tbl>
      <w:tblPr>
        <w:tblStyle w:val="TableGrid"/>
        <w:tblW w:w="10699" w:type="dxa"/>
        <w:tblLook w:val="04A0" w:firstRow="1" w:lastRow="0" w:firstColumn="1" w:lastColumn="0" w:noHBand="0" w:noVBand="1"/>
      </w:tblPr>
      <w:tblGrid>
        <w:gridCol w:w="3586"/>
        <w:gridCol w:w="1445"/>
        <w:gridCol w:w="1440"/>
        <w:gridCol w:w="1440"/>
        <w:gridCol w:w="1438"/>
        <w:gridCol w:w="1350"/>
      </w:tblGrid>
      <w:tr w:rsidR="00811F6D" w:rsidRPr="00073350" w:rsidTr="00AE300F">
        <w:tc>
          <w:tcPr>
            <w:tcW w:w="10699" w:type="dxa"/>
            <w:gridSpan w:val="6"/>
          </w:tcPr>
          <w:p w:rsidR="00811F6D" w:rsidRPr="00073350" w:rsidRDefault="00811F6D" w:rsidP="00811F6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lastRenderedPageBreak/>
              <w:t>Материјална култура и промене у друштву династичког Египта</w:t>
            </w:r>
          </w:p>
          <w:p w:rsidR="00811F6D" w:rsidRDefault="00811F6D" w:rsidP="00811F6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Јулски испитни рок, 09.10.2025. </w:t>
            </w:r>
          </w:p>
          <w:p w:rsidR="00811F6D" w:rsidRPr="00073350" w:rsidRDefault="00811F6D" w:rsidP="00811F6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пис оцене: среда, 13.10.2025. у 12 часова у кабинету 476.</w:t>
            </w:r>
          </w:p>
          <w:p w:rsidR="00811F6D" w:rsidRDefault="00811F6D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811F6D" w:rsidRPr="00073350" w:rsidTr="00811F6D">
        <w:tc>
          <w:tcPr>
            <w:tcW w:w="3586" w:type="dxa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445" w:type="dxa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440" w:type="dxa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1440" w:type="dxa"/>
          </w:tcPr>
          <w:p w:rsidR="00811F6D" w:rsidRPr="00073350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438" w:type="dxa"/>
          </w:tcPr>
          <w:p w:rsidR="00811F6D" w:rsidRPr="00073350" w:rsidRDefault="00811F6D" w:rsidP="00811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350" w:type="dxa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цена</w:t>
            </w:r>
          </w:p>
        </w:tc>
      </w:tr>
      <w:tr w:rsidR="00811F6D" w:rsidRPr="00073350" w:rsidTr="00811F6D">
        <w:tc>
          <w:tcPr>
            <w:tcW w:w="3586" w:type="dxa"/>
            <w:vAlign w:val="center"/>
          </w:tcPr>
          <w:p w:rsidR="00811F6D" w:rsidRPr="00073350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вејић Софија</w:t>
            </w: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811F6D" w:rsidRPr="00073350" w:rsidRDefault="00811F6D" w:rsidP="00811F6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08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811F6D" w:rsidRDefault="00811F6D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50" w:type="dxa"/>
          </w:tcPr>
          <w:p w:rsidR="00811F6D" w:rsidRDefault="00811F6D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811F6D" w:rsidRPr="00073350" w:rsidTr="00811F6D">
        <w:tc>
          <w:tcPr>
            <w:tcW w:w="3586" w:type="dxa"/>
            <w:vAlign w:val="center"/>
          </w:tcPr>
          <w:p w:rsidR="00811F6D" w:rsidRPr="00811F6D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танацковић Тамара</w:t>
            </w:r>
          </w:p>
        </w:tc>
        <w:tc>
          <w:tcPr>
            <w:tcW w:w="1445" w:type="dxa"/>
            <w:vAlign w:val="center"/>
          </w:tcPr>
          <w:p w:rsidR="00811F6D" w:rsidRPr="00811F6D" w:rsidRDefault="00811F6D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26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17</w:t>
            </w:r>
          </w:p>
        </w:tc>
        <w:tc>
          <w:tcPr>
            <w:tcW w:w="1440" w:type="dxa"/>
          </w:tcPr>
          <w:p w:rsidR="00811F6D" w:rsidRDefault="00811F6D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34</w:t>
            </w:r>
          </w:p>
        </w:tc>
        <w:tc>
          <w:tcPr>
            <w:tcW w:w="1438" w:type="dxa"/>
          </w:tcPr>
          <w:p w:rsidR="00811F6D" w:rsidRDefault="00811F6D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51</w:t>
            </w:r>
          </w:p>
        </w:tc>
        <w:tc>
          <w:tcPr>
            <w:tcW w:w="1350" w:type="dxa"/>
          </w:tcPr>
          <w:p w:rsidR="00811F6D" w:rsidRDefault="00811F6D" w:rsidP="00E6619D">
            <w:r w:rsidRPr="00F67BF3"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>6</w:t>
            </w:r>
            <w:r>
              <w:rPr>
                <w:rFonts w:asciiTheme="majorBidi" w:hAnsiTheme="majorBidi" w:cstheme="majorBidi"/>
                <w:b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(шест)</w:t>
            </w:r>
          </w:p>
        </w:tc>
      </w:tr>
    </w:tbl>
    <w:p w:rsidR="00811F6D" w:rsidRDefault="00811F6D">
      <w:pPr>
        <w:rPr>
          <w:rFonts w:asciiTheme="majorBidi" w:hAnsiTheme="majorBidi" w:cstheme="majorBidi"/>
          <w:sz w:val="24"/>
          <w:szCs w:val="24"/>
          <w:lang w:val="sr-Cyrl-RS"/>
        </w:rPr>
      </w:pPr>
    </w:p>
    <w:tbl>
      <w:tblPr>
        <w:tblStyle w:val="TableGrid"/>
        <w:tblW w:w="10728" w:type="dxa"/>
        <w:tblLook w:val="04A0" w:firstRow="1" w:lastRow="0" w:firstColumn="1" w:lastColumn="0" w:noHBand="0" w:noVBand="1"/>
      </w:tblPr>
      <w:tblGrid>
        <w:gridCol w:w="3586"/>
        <w:gridCol w:w="1445"/>
        <w:gridCol w:w="1440"/>
        <w:gridCol w:w="1440"/>
        <w:gridCol w:w="1438"/>
        <w:gridCol w:w="1379"/>
      </w:tblGrid>
      <w:tr w:rsidR="00674150" w:rsidRPr="00073350" w:rsidTr="00674150">
        <w:tc>
          <w:tcPr>
            <w:tcW w:w="10728" w:type="dxa"/>
            <w:gridSpan w:val="6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Технолошке иновације у праисторији: концепти, примене и последице – Пример Блиског истока</w:t>
            </w:r>
          </w:p>
          <w:p w:rsidR="006741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Јулски испитни рок, 09.10.2025. </w:t>
            </w:r>
          </w:p>
          <w:p w:rsidR="00674150" w:rsidRPr="000733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пис оцене: среда, 13.10.2025. у 12 часова у кабинету 476.</w:t>
            </w:r>
          </w:p>
          <w:p w:rsidR="006741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</w:p>
        </w:tc>
      </w:tr>
      <w:tr w:rsidR="00674150" w:rsidRPr="00073350" w:rsidTr="00674150">
        <w:tc>
          <w:tcPr>
            <w:tcW w:w="3586" w:type="dxa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1445" w:type="dxa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1440" w:type="dxa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 w:rsidRPr="00073350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Колоквијум </w:t>
            </w:r>
          </w:p>
        </w:tc>
        <w:tc>
          <w:tcPr>
            <w:tcW w:w="1440" w:type="dxa"/>
          </w:tcPr>
          <w:p w:rsidR="00674150" w:rsidRPr="00073350" w:rsidRDefault="00674150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438" w:type="dxa"/>
          </w:tcPr>
          <w:p w:rsidR="00674150" w:rsidRPr="00073350" w:rsidRDefault="00674150" w:rsidP="00E6619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Укупно поена</w:t>
            </w:r>
          </w:p>
        </w:tc>
        <w:tc>
          <w:tcPr>
            <w:tcW w:w="1379" w:type="dxa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Оцена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Авејић Софија</w:t>
            </w:r>
            <w:r w:rsidRPr="0007335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674150" w:rsidRPr="000733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08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Глигоријевић Ана</w:t>
            </w:r>
          </w:p>
        </w:tc>
        <w:tc>
          <w:tcPr>
            <w:tcW w:w="1445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07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Дејановић Емилија</w:t>
            </w:r>
          </w:p>
        </w:tc>
        <w:tc>
          <w:tcPr>
            <w:tcW w:w="1445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29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Ђорђевић Милица</w:t>
            </w:r>
          </w:p>
        </w:tc>
        <w:tc>
          <w:tcPr>
            <w:tcW w:w="1445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8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37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Максимовић Јована</w:t>
            </w:r>
          </w:p>
        </w:tc>
        <w:tc>
          <w:tcPr>
            <w:tcW w:w="1445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41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Радоњић Ивана</w:t>
            </w:r>
          </w:p>
        </w:tc>
        <w:tc>
          <w:tcPr>
            <w:tcW w:w="1445" w:type="dxa"/>
            <w:vAlign w:val="center"/>
          </w:tcPr>
          <w:p w:rsidR="00674150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11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1379" w:type="dxa"/>
          </w:tcPr>
          <w:p w:rsidR="00674150" w:rsidRDefault="00674150" w:rsidP="00E6619D">
            <w:r w:rsidRPr="00C7519A"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-</w:t>
            </w:r>
          </w:p>
        </w:tc>
      </w:tr>
      <w:tr w:rsidR="00674150" w:rsidRPr="00073350" w:rsidTr="00674150">
        <w:tc>
          <w:tcPr>
            <w:tcW w:w="3586" w:type="dxa"/>
            <w:vAlign w:val="center"/>
          </w:tcPr>
          <w:p w:rsidR="00674150" w:rsidRPr="00811F6D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Стојановић Марко</w:t>
            </w:r>
          </w:p>
        </w:tc>
        <w:tc>
          <w:tcPr>
            <w:tcW w:w="1445" w:type="dxa"/>
            <w:vAlign w:val="center"/>
          </w:tcPr>
          <w:p w:rsidR="00674150" w:rsidRPr="00811F6D" w:rsidRDefault="00674150" w:rsidP="00E6619D">
            <w:pP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АР2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val="sr-Cyrl-RS"/>
              </w:rPr>
              <w:t>003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30</w:t>
            </w:r>
          </w:p>
        </w:tc>
        <w:tc>
          <w:tcPr>
            <w:tcW w:w="1440" w:type="dxa"/>
          </w:tcPr>
          <w:p w:rsidR="00674150" w:rsidRDefault="00674150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64</w:t>
            </w:r>
          </w:p>
        </w:tc>
        <w:tc>
          <w:tcPr>
            <w:tcW w:w="1438" w:type="dxa"/>
          </w:tcPr>
          <w:p w:rsidR="00674150" w:rsidRDefault="00674150" w:rsidP="00E6619D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>94</w:t>
            </w:r>
          </w:p>
        </w:tc>
        <w:tc>
          <w:tcPr>
            <w:tcW w:w="1379" w:type="dxa"/>
          </w:tcPr>
          <w:p w:rsidR="00674150" w:rsidRDefault="00674150" w:rsidP="00E6619D">
            <w:r w:rsidRPr="00746E1D">
              <w:rPr>
                <w:rFonts w:asciiTheme="majorBidi" w:hAnsiTheme="majorBidi" w:cstheme="majorBidi"/>
                <w:b/>
                <w:bCs/>
                <w:sz w:val="24"/>
                <w:szCs w:val="24"/>
                <w:lang w:val="sr-Cyrl-RS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  <w:lang w:val="sr-Cyrl-RS"/>
              </w:rPr>
              <w:t xml:space="preserve"> (десет)</w:t>
            </w:r>
          </w:p>
        </w:tc>
      </w:tr>
    </w:tbl>
    <w:p w:rsidR="00674150" w:rsidRPr="00811F6D" w:rsidRDefault="00674150">
      <w:pPr>
        <w:rPr>
          <w:rFonts w:asciiTheme="majorBidi" w:hAnsiTheme="majorBidi" w:cstheme="majorBidi"/>
          <w:sz w:val="24"/>
          <w:szCs w:val="24"/>
          <w:rtl/>
          <w:lang w:val="sr-Cyrl-RS"/>
        </w:rPr>
      </w:pPr>
    </w:p>
    <w:sectPr w:rsidR="00674150" w:rsidRPr="00811F6D" w:rsidSect="00E4683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0D4101"/>
    <w:rsid w:val="0017796F"/>
    <w:rsid w:val="001E51A7"/>
    <w:rsid w:val="00346E9E"/>
    <w:rsid w:val="003E7C7D"/>
    <w:rsid w:val="00417772"/>
    <w:rsid w:val="00523E14"/>
    <w:rsid w:val="005F613D"/>
    <w:rsid w:val="00663163"/>
    <w:rsid w:val="00674150"/>
    <w:rsid w:val="006E0F04"/>
    <w:rsid w:val="00746E1D"/>
    <w:rsid w:val="00811F6D"/>
    <w:rsid w:val="00A95D9B"/>
    <w:rsid w:val="00B32B20"/>
    <w:rsid w:val="00C6070F"/>
    <w:rsid w:val="00DC08C2"/>
    <w:rsid w:val="00E22E98"/>
    <w:rsid w:val="00E46836"/>
    <w:rsid w:val="00F6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3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3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09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1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</dc:creator>
  <cp:lastModifiedBy>Windows User</cp:lastModifiedBy>
  <cp:revision>2</cp:revision>
  <dcterms:created xsi:type="dcterms:W3CDTF">2025-10-09T16:14:00Z</dcterms:created>
  <dcterms:modified xsi:type="dcterms:W3CDTF">2025-10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